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016DD" w14:textId="77777777" w:rsidR="00F16957" w:rsidRDefault="00F169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19EDA8" w14:textId="77777777" w:rsidR="00F16957" w:rsidRDefault="00F169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B7AE5B" w14:textId="77777777" w:rsidR="00F16957" w:rsidRDefault="00F169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873172" w14:textId="77777777" w:rsidR="009B3CB5" w:rsidRDefault="009B3CB5" w:rsidP="009B3CB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B3CB5">
        <w:rPr>
          <w:rFonts w:ascii="Times New Roman" w:hAnsi="Times New Roman" w:cs="Times New Roman"/>
          <w:sz w:val="28"/>
          <w:szCs w:val="28"/>
        </w:rPr>
        <w:t xml:space="preserve">A Proposal for Stream Organization at </w:t>
      </w:r>
    </w:p>
    <w:p w14:paraId="0519E9B9" w14:textId="20633F7C" w:rsidR="00F16957" w:rsidRPr="009B3CB5" w:rsidRDefault="009B3CB5" w:rsidP="009B3CB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B3CB5">
        <w:rPr>
          <w:rFonts w:ascii="Times New Roman" w:hAnsi="Times New Roman" w:cs="Times New Roman"/>
          <w:sz w:val="28"/>
          <w:szCs w:val="28"/>
        </w:rPr>
        <w:t>the 26th International Conference on Group Decision and Negotiation (GDN 2026)</w:t>
      </w:r>
      <w:r>
        <w:rPr>
          <w:rFonts w:ascii="Times New Roman" w:hAnsi="Times New Roman" w:cs="Times New Roman"/>
          <w:sz w:val="28"/>
          <w:szCs w:val="28"/>
        </w:rPr>
        <w:br/>
      </w:r>
      <w:r w:rsidRPr="009B3CB5">
        <w:rPr>
          <w:rFonts w:ascii="Times New Roman" w:hAnsi="Times New Roman" w:cs="Times New Roman"/>
          <w:sz w:val="28"/>
          <w:szCs w:val="28"/>
        </w:rPr>
        <w:t>Katowice, Poland, June 28th to July 1st, 2026</w:t>
      </w:r>
    </w:p>
    <w:p w14:paraId="4FDB67E3" w14:textId="77777777" w:rsidR="009B3CB5" w:rsidRDefault="009B3CB5" w:rsidP="009B3C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2C46DAE" w14:textId="77777777" w:rsidR="009B3CB5" w:rsidRDefault="009B3CB5" w:rsidP="009B3CB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tream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l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</w:p>
    <w:p w14:paraId="00EFEB10" w14:textId="28CB1A80" w:rsidR="009B3CB5" w:rsidRDefault="009B3CB5" w:rsidP="009B3CB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cise Title</w:t>
      </w:r>
    </w:p>
    <w:p w14:paraId="4E281F65" w14:textId="77777777" w:rsidR="00F16957" w:rsidRDefault="00F1695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4494094" w14:textId="77777777" w:rsidR="00F16957" w:rsidRDefault="000000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tream organizers:</w:t>
      </w:r>
    </w:p>
    <w:p w14:paraId="393F5445" w14:textId="77777777" w:rsidR="00F16957" w:rsidRDefault="000000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me, Title, Affiliation, City, Country. </w:t>
      </w:r>
    </w:p>
    <w:p w14:paraId="4D90A120" w14:textId="77777777" w:rsidR="00F16957" w:rsidRDefault="00F1695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0821C18" w14:textId="77777777" w:rsidR="00F16957" w:rsidRDefault="000000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tream description:</w:t>
      </w:r>
    </w:p>
    <w:p w14:paraId="5A7CABE5" w14:textId="5A17168F" w:rsidR="00F16957" w:rsidRDefault="000000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provide a maximum </w:t>
      </w:r>
      <w:r w:rsidR="009B3CB5">
        <w:rPr>
          <w:rFonts w:ascii="Times New Roman" w:hAnsi="Times New Roman" w:cs="Times New Roman"/>
          <w:sz w:val="24"/>
          <w:szCs w:val="24"/>
        </w:rPr>
        <w:t>350-word</w:t>
      </w:r>
      <w:r>
        <w:rPr>
          <w:rFonts w:ascii="Times New Roman" w:hAnsi="Times New Roman" w:cs="Times New Roman"/>
          <w:sz w:val="24"/>
          <w:szCs w:val="24"/>
        </w:rPr>
        <w:t xml:space="preserve"> description of the background, objectives, or purpose of the proposed stream. </w:t>
      </w:r>
    </w:p>
    <w:p w14:paraId="2D3E9068" w14:textId="77777777" w:rsidR="009B3CB5" w:rsidRDefault="009B3C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3D2CA5" w14:textId="77777777" w:rsidR="009B3CB5" w:rsidRDefault="009B3C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B3C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D55E93"/>
    <w:multiLevelType w:val="multilevel"/>
    <w:tmpl w:val="E30AB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5290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0NjI3Mjc1NTYyMLFQ0lEKTi0uzszPAykwrAUAjDb8QiwAAAA="/>
  </w:docVars>
  <w:rsids>
    <w:rsidRoot w:val="00F16957"/>
    <w:rsid w:val="005D5233"/>
    <w:rsid w:val="009B3CB5"/>
    <w:rsid w:val="00F1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5E9FF"/>
  <w15:chartTrackingRefBased/>
  <w15:docId w15:val="{0A533AD7-8AF2-44F7-87D7-814DC1AB3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9B3C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57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6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ing_fang@yahoo.com</dc:creator>
  <cp:keywords/>
  <dc:description/>
  <cp:lastModifiedBy>Tomasz Wachowicz</cp:lastModifiedBy>
  <cp:revision>3</cp:revision>
  <cp:lastPrinted>2022-09-28T02:15:00Z</cp:lastPrinted>
  <dcterms:created xsi:type="dcterms:W3CDTF">2022-10-26T05:19:00Z</dcterms:created>
  <dcterms:modified xsi:type="dcterms:W3CDTF">2025-10-28T13:51:00Z</dcterms:modified>
</cp:coreProperties>
</file>